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558E8" w14:textId="77777777" w:rsidR="00F75A79" w:rsidRPr="00411157" w:rsidRDefault="00F75A79" w:rsidP="00D96737">
      <w:pPr>
        <w:rPr>
          <w:rFonts w:ascii="Arial" w:hAnsi="Arial" w:cs="Arial"/>
          <w:sz w:val="18"/>
          <w:szCs w:val="18"/>
        </w:rPr>
      </w:pPr>
      <w:r w:rsidRPr="00411157">
        <w:rPr>
          <w:rFonts w:ascii="Arial" w:eastAsia="Times New Roman" w:hAnsi="Arial" w:cs="Arial"/>
          <w:color w:val="000000"/>
          <w:sz w:val="18"/>
          <w:szCs w:val="18"/>
        </w:rPr>
        <w:t>Format:</w:t>
      </w:r>
    </w:p>
    <w:p w14:paraId="7ED0978A" w14:textId="77777777" w:rsidR="00F75A79" w:rsidRPr="00411157" w:rsidRDefault="00F75A79" w:rsidP="00ED40FD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Teams will bowl </w:t>
      </w:r>
      <w:r w:rsidR="00685681" w:rsidRPr="00411157">
        <w:rPr>
          <w:rFonts w:ascii="Arial" w:hAnsi="Arial" w:cs="Arial"/>
          <w:sz w:val="18"/>
          <w:szCs w:val="18"/>
        </w:rPr>
        <w:t>two</w:t>
      </w:r>
      <w:r w:rsidRPr="00411157">
        <w:rPr>
          <w:rFonts w:ascii="Arial" w:hAnsi="Arial" w:cs="Arial"/>
          <w:sz w:val="18"/>
          <w:szCs w:val="18"/>
        </w:rPr>
        <w:t xml:space="preserve"> baker game</w:t>
      </w:r>
      <w:r w:rsidR="00685681" w:rsidRPr="00411157">
        <w:rPr>
          <w:rFonts w:ascii="Arial" w:hAnsi="Arial" w:cs="Arial"/>
          <w:sz w:val="18"/>
          <w:szCs w:val="18"/>
        </w:rPr>
        <w:t>s</w:t>
      </w:r>
      <w:r w:rsidRPr="00411157">
        <w:rPr>
          <w:rFonts w:ascii="Arial" w:hAnsi="Arial" w:cs="Arial"/>
          <w:sz w:val="18"/>
          <w:szCs w:val="18"/>
        </w:rPr>
        <w:t xml:space="preserve"> and that </w:t>
      </w:r>
      <w:r w:rsidR="00685681" w:rsidRPr="00411157">
        <w:rPr>
          <w:rFonts w:ascii="Arial" w:hAnsi="Arial" w:cs="Arial"/>
          <w:sz w:val="18"/>
          <w:szCs w:val="18"/>
        </w:rPr>
        <w:t xml:space="preserve">combined game total </w:t>
      </w:r>
      <w:r w:rsidRPr="00411157">
        <w:rPr>
          <w:rFonts w:ascii="Arial" w:hAnsi="Arial" w:cs="Arial"/>
          <w:sz w:val="18"/>
          <w:szCs w:val="18"/>
        </w:rPr>
        <w:t>s</w:t>
      </w:r>
      <w:r w:rsidR="00ED40FD" w:rsidRPr="00411157">
        <w:rPr>
          <w:rFonts w:ascii="Arial" w:hAnsi="Arial" w:cs="Arial"/>
          <w:sz w:val="18"/>
          <w:szCs w:val="18"/>
        </w:rPr>
        <w:t>core will determine their seed.</w:t>
      </w:r>
    </w:p>
    <w:p w14:paraId="2352927A" w14:textId="77777777" w:rsidR="00F75A79" w:rsidRPr="00411157" w:rsidRDefault="00F75A79" w:rsidP="00ED40FD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Baker Games will be bowled with the following conditions: </w:t>
      </w:r>
    </w:p>
    <w:p w14:paraId="31CA2A36" w14:textId="77777777" w:rsidR="00F75A79" w:rsidRPr="00411157" w:rsidRDefault="00F75A79" w:rsidP="00ED40FD">
      <w:pPr>
        <w:pStyle w:val="ListParagraph"/>
        <w:numPr>
          <w:ilvl w:val="1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>Partner Athlete must bowl frames 1, 3, 5, 7, 9</w:t>
      </w:r>
    </w:p>
    <w:p w14:paraId="33C235EE" w14:textId="77777777" w:rsidR="00F75A79" w:rsidRPr="00411157" w:rsidRDefault="00F75A79" w:rsidP="00ED40FD">
      <w:pPr>
        <w:pStyle w:val="ListParagraph"/>
        <w:numPr>
          <w:ilvl w:val="1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Special Athlete must bowl frames 2, 4, 6, 8, 10 </w:t>
      </w:r>
    </w:p>
    <w:p w14:paraId="3C9BBCE9" w14:textId="77777777" w:rsidR="00F75A79" w:rsidRPr="00411157" w:rsidRDefault="00F75A79" w:rsidP="00ED40FD">
      <w:pPr>
        <w:pStyle w:val="ListParagraph"/>
        <w:numPr>
          <w:ilvl w:val="1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>Each athlete will bow</w:t>
      </w:r>
      <w:r w:rsidR="00ED40FD" w:rsidRPr="00411157">
        <w:rPr>
          <w:rFonts w:ascii="Arial" w:hAnsi="Arial" w:cs="Arial"/>
          <w:sz w:val="18"/>
          <w:szCs w:val="18"/>
        </w:rPr>
        <w:t>l all balls within their frame.</w:t>
      </w:r>
    </w:p>
    <w:p w14:paraId="3DAAFB21" w14:textId="77777777" w:rsidR="00F75A79" w:rsidRPr="00411157" w:rsidRDefault="00F75A79" w:rsidP="00ED40FD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The team will then bowl whichever team they are seed to bowl in a match. </w:t>
      </w:r>
    </w:p>
    <w:p w14:paraId="6370FB93" w14:textId="77777777" w:rsidR="00F75A79" w:rsidRPr="00411157" w:rsidRDefault="00F75A79" w:rsidP="00ED40FD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The winner </w:t>
      </w:r>
      <w:r w:rsidR="00ED40FD" w:rsidRPr="00411157">
        <w:rPr>
          <w:rFonts w:ascii="Arial" w:hAnsi="Arial" w:cs="Arial"/>
          <w:sz w:val="18"/>
          <w:szCs w:val="18"/>
        </w:rPr>
        <w:t>will advance to the next round.</w:t>
      </w:r>
    </w:p>
    <w:p w14:paraId="00702766" w14:textId="77777777" w:rsidR="00411157" w:rsidRDefault="007D6448" w:rsidP="00411157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Each round </w:t>
      </w:r>
      <w:r w:rsidR="00685681" w:rsidRPr="00411157">
        <w:rPr>
          <w:rFonts w:ascii="Arial" w:hAnsi="Arial" w:cs="Arial"/>
          <w:sz w:val="18"/>
          <w:szCs w:val="18"/>
        </w:rPr>
        <w:t xml:space="preserve">after the seed games </w:t>
      </w:r>
      <w:r w:rsidRPr="00411157">
        <w:rPr>
          <w:rFonts w:ascii="Arial" w:hAnsi="Arial" w:cs="Arial"/>
          <w:sz w:val="18"/>
          <w:szCs w:val="18"/>
        </w:rPr>
        <w:t>will consist of one baker game</w:t>
      </w:r>
      <w:r w:rsidR="00685681" w:rsidRPr="00411157">
        <w:rPr>
          <w:rFonts w:ascii="Arial" w:hAnsi="Arial" w:cs="Arial"/>
          <w:sz w:val="18"/>
          <w:szCs w:val="18"/>
        </w:rPr>
        <w:t>.</w:t>
      </w:r>
    </w:p>
    <w:p w14:paraId="69A4243B" w14:textId="77777777" w:rsidR="00411157" w:rsidRDefault="00F75A79" w:rsidP="00411157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Rounds will continue until a champion, runner-up and </w:t>
      </w:r>
      <w:r w:rsidR="007D6448" w:rsidRPr="00411157">
        <w:rPr>
          <w:rFonts w:ascii="Arial" w:hAnsi="Arial" w:cs="Arial"/>
          <w:sz w:val="18"/>
          <w:szCs w:val="18"/>
        </w:rPr>
        <w:t xml:space="preserve">semifinalist </w:t>
      </w:r>
      <w:r w:rsidR="002468A4" w:rsidRPr="00411157">
        <w:rPr>
          <w:rFonts w:ascii="Arial" w:hAnsi="Arial" w:cs="Arial"/>
          <w:sz w:val="18"/>
          <w:szCs w:val="18"/>
        </w:rPr>
        <w:t>are established.</w:t>
      </w:r>
      <w:r w:rsidR="00411157" w:rsidRPr="00411157">
        <w:rPr>
          <w:rFonts w:ascii="Arial" w:hAnsi="Arial" w:cs="Arial"/>
          <w:sz w:val="18"/>
          <w:szCs w:val="18"/>
        </w:rPr>
        <w:t xml:space="preserve"> </w:t>
      </w:r>
      <w:r w:rsidR="00411157" w:rsidRPr="00411157">
        <w:rPr>
          <w:rFonts w:ascii="Arial" w:hAnsi="Arial" w:cs="Arial"/>
          <w:sz w:val="18"/>
          <w:szCs w:val="18"/>
        </w:rPr>
        <w:t xml:space="preserve">If there are any ties in the seed game, the tiebreaker will be the highest individual game. </w:t>
      </w:r>
    </w:p>
    <w:p w14:paraId="590EE3C5" w14:textId="77777777" w:rsidR="00411157" w:rsidRPr="00411157" w:rsidRDefault="00411157" w:rsidP="00411157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>If a tie remains, for the 2</w:t>
      </w:r>
      <w:r w:rsidRPr="00411157">
        <w:rPr>
          <w:rFonts w:ascii="Arial" w:hAnsi="Arial" w:cs="Arial"/>
          <w:sz w:val="18"/>
          <w:szCs w:val="18"/>
          <w:vertAlign w:val="superscript"/>
        </w:rPr>
        <w:t>nd</w:t>
      </w:r>
      <w:r w:rsidRPr="00411157">
        <w:rPr>
          <w:rFonts w:ascii="Arial" w:hAnsi="Arial" w:cs="Arial"/>
          <w:sz w:val="18"/>
          <w:szCs w:val="18"/>
        </w:rPr>
        <w:t xml:space="preserve"> seed game, start at frame 10 and move back until the tie can be broken:</w:t>
      </w:r>
    </w:p>
    <w:p w14:paraId="2B44D6EE" w14:textId="77777777" w:rsidR="00411157" w:rsidRPr="00411157" w:rsidRDefault="00411157" w:rsidP="00411157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 xml:space="preserve">For example, if you have a tie, see which unified pair had the higher score in frame 10 of game 2. </w:t>
      </w:r>
    </w:p>
    <w:p w14:paraId="0AF6448D" w14:textId="77777777" w:rsidR="00411157" w:rsidRPr="00411157" w:rsidRDefault="00411157" w:rsidP="00411157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411157">
        <w:rPr>
          <w:rFonts w:ascii="Arial" w:hAnsi="Arial" w:cs="Arial"/>
          <w:sz w:val="18"/>
          <w:szCs w:val="18"/>
        </w:rPr>
        <w:t>If it is still tied, move to frame 9 and so on until you can break the tie.</w:t>
      </w:r>
    </w:p>
    <w:p w14:paraId="24B091C4" w14:textId="77777777" w:rsidR="00F75A79" w:rsidRPr="00411157" w:rsidRDefault="00F75A79" w:rsidP="00411157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24D4DD0E" w14:textId="77777777" w:rsidR="00411157" w:rsidRPr="0027628B" w:rsidRDefault="00411157" w:rsidP="00D03F38">
      <w:pPr>
        <w:rPr>
          <w:rFonts w:ascii="Arial" w:eastAsia="Times New Roman" w:hAnsi="Arial" w:cs="Arial"/>
          <w:color w:val="000000"/>
          <w:sz w:val="6"/>
        </w:rPr>
      </w:pPr>
    </w:p>
    <w:p w14:paraId="15311531" w14:textId="77777777" w:rsidR="001E2D2B" w:rsidRPr="00674304" w:rsidRDefault="00D03F38" w:rsidP="00D03F38">
      <w:pPr>
        <w:rPr>
          <w:rFonts w:ascii="Arial" w:eastAsia="Times New Roman" w:hAnsi="Arial" w:cs="Arial"/>
          <w:color w:val="000000"/>
        </w:rPr>
      </w:pPr>
      <w:r w:rsidRPr="00674304">
        <w:rPr>
          <w:rFonts w:ascii="Arial" w:eastAsia="Times New Roman" w:hAnsi="Arial" w:cs="Arial"/>
          <w:color w:val="000000"/>
        </w:rPr>
        <w:t>School Name: ______________________________</w:t>
      </w:r>
      <w:r w:rsidR="00411157">
        <w:rPr>
          <w:rFonts w:ascii="Arial" w:eastAsia="Times New Roman" w:hAnsi="Arial" w:cs="Arial"/>
          <w:color w:val="000000"/>
        </w:rPr>
        <w:t xml:space="preserve">    </w:t>
      </w:r>
      <w:r w:rsidR="00411157">
        <w:rPr>
          <w:rFonts w:ascii="Arial" w:eastAsia="Times New Roman" w:hAnsi="Arial" w:cs="Arial"/>
          <w:color w:val="000000"/>
        </w:rPr>
        <w:t xml:space="preserve">                     Lane #: ______</w:t>
      </w:r>
    </w:p>
    <w:p w14:paraId="1706A7A2" w14:textId="77777777" w:rsidR="003356CA" w:rsidRPr="0027628B" w:rsidRDefault="003356CA" w:rsidP="00D03F38">
      <w:pPr>
        <w:rPr>
          <w:rFonts w:ascii="Arial" w:hAnsi="Arial" w:cs="Arial"/>
          <w:sz w:val="6"/>
        </w:rPr>
      </w:pPr>
    </w:p>
    <w:p w14:paraId="7559B97B" w14:textId="77777777" w:rsidR="00D03F38" w:rsidRPr="00674304" w:rsidRDefault="00D03F38" w:rsidP="00D03F38">
      <w:pPr>
        <w:rPr>
          <w:rFonts w:ascii="Arial" w:hAnsi="Arial" w:cs="Arial"/>
        </w:rPr>
      </w:pPr>
      <w:r w:rsidRPr="00674304">
        <w:rPr>
          <w:rFonts w:ascii="Arial" w:hAnsi="Arial" w:cs="Arial"/>
        </w:rPr>
        <w:t>Student-Athlete Names: ____________________________________________</w:t>
      </w:r>
      <w:r w:rsidR="00411157">
        <w:rPr>
          <w:rFonts w:ascii="Arial" w:hAnsi="Arial" w:cs="Arial"/>
        </w:rPr>
        <w:t>___</w:t>
      </w:r>
    </w:p>
    <w:p w14:paraId="0E2D9667" w14:textId="77777777" w:rsidR="00D03F38" w:rsidRPr="0027628B" w:rsidRDefault="00D03F38" w:rsidP="00D03F38">
      <w:pPr>
        <w:rPr>
          <w:rFonts w:ascii="Arial" w:hAnsi="Arial" w:cs="Arial"/>
          <w:sz w:val="10"/>
        </w:rPr>
      </w:pPr>
    </w:p>
    <w:p w14:paraId="05EFA47E" w14:textId="77777777" w:rsidR="00D03F38" w:rsidRPr="00674304" w:rsidRDefault="00463200" w:rsidP="00D03F38">
      <w:pPr>
        <w:rPr>
          <w:rFonts w:ascii="Arial" w:hAnsi="Arial" w:cs="Arial"/>
        </w:rPr>
      </w:pP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CCB8D6A" wp14:editId="67FCE576">
                <wp:simplePos x="0" y="0"/>
                <wp:positionH relativeFrom="column">
                  <wp:posOffset>4239895</wp:posOffset>
                </wp:positionH>
                <wp:positionV relativeFrom="paragraph">
                  <wp:posOffset>151765</wp:posOffset>
                </wp:positionV>
                <wp:extent cx="1190625" cy="278130"/>
                <wp:effectExtent l="341948" t="0" r="294322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4BED6" w14:textId="77777777" w:rsidR="00FB67B6" w:rsidRPr="00FB67B6" w:rsidRDefault="00FB67B6" w:rsidP="00FB67B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B67B6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B8D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3.85pt;margin-top:11.95pt;width:93.75pt;height:21.9pt;rotation:-3530361fd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" stroked="f">
                <v:textbox>
                  <w:txbxContent>
                    <w:p w14:paraId="2554BED6" w14:textId="77777777" w:rsidR="00FB67B6" w:rsidRPr="00FB67B6" w:rsidRDefault="00FB67B6" w:rsidP="00FB67B6">
                      <w:pPr>
                        <w:rPr>
                          <w:sz w:val="20"/>
                          <w:szCs w:val="20"/>
                        </w:rPr>
                      </w:pPr>
                      <w:r w:rsidRPr="00FB67B6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BFBC46B" wp14:editId="34AB33EF">
                <wp:simplePos x="0" y="0"/>
                <wp:positionH relativeFrom="column">
                  <wp:posOffset>3787775</wp:posOffset>
                </wp:positionH>
                <wp:positionV relativeFrom="paragraph">
                  <wp:posOffset>149860</wp:posOffset>
                </wp:positionV>
                <wp:extent cx="1190625" cy="268605"/>
                <wp:effectExtent l="327660" t="0" r="318135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6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0C675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BC46B" id="_x0000_s1027" type="#_x0000_t202" style="position:absolute;margin-left:298.25pt;margin-top:11.8pt;width:93.75pt;height:21.15pt;rotation:-3530361fd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" stroked="f">
                <v:textbox>
                  <w:txbxContent>
                    <w:p w14:paraId="4570C675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6F4236E" wp14:editId="7EFFF100">
                <wp:simplePos x="0" y="0"/>
                <wp:positionH relativeFrom="column">
                  <wp:posOffset>3314065</wp:posOffset>
                </wp:positionH>
                <wp:positionV relativeFrom="paragraph">
                  <wp:posOffset>144145</wp:posOffset>
                </wp:positionV>
                <wp:extent cx="1190625" cy="278130"/>
                <wp:effectExtent l="341948" t="0" r="294322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ABCB0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4236E" id="_x0000_s1028" type="#_x0000_t202" style="position:absolute;margin-left:260.95pt;margin-top:11.35pt;width:93.75pt;height:21.9pt;rotation:-3530361fd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" stroked="f">
                <v:textbox>
                  <w:txbxContent>
                    <w:p w14:paraId="7B3ABCB0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CD7620" wp14:editId="54397D78">
                <wp:simplePos x="0" y="0"/>
                <wp:positionH relativeFrom="column">
                  <wp:posOffset>2867025</wp:posOffset>
                </wp:positionH>
                <wp:positionV relativeFrom="paragraph">
                  <wp:posOffset>147320</wp:posOffset>
                </wp:positionV>
                <wp:extent cx="1190625" cy="278130"/>
                <wp:effectExtent l="341948" t="0" r="294322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84E3E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D7620" id="_x0000_s1029" type="#_x0000_t202" style="position:absolute;margin-left:225.75pt;margin-top:11.6pt;width:93.75pt;height:21.9pt;rotation:-3530361fd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" stroked="f">
                <v:textbox>
                  <w:txbxContent>
                    <w:p w14:paraId="30284E3E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C8F4840" wp14:editId="5FD3890E">
                <wp:simplePos x="0" y="0"/>
                <wp:positionH relativeFrom="column">
                  <wp:posOffset>2371090</wp:posOffset>
                </wp:positionH>
                <wp:positionV relativeFrom="paragraph">
                  <wp:posOffset>144145</wp:posOffset>
                </wp:positionV>
                <wp:extent cx="1190625" cy="278130"/>
                <wp:effectExtent l="341948" t="0" r="294322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5B734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F4840" id="_x0000_s1030" type="#_x0000_t202" style="position:absolute;margin-left:186.7pt;margin-top:11.35pt;width:93.75pt;height:21.9pt;rotation:-3530361fd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" stroked="f">
                <v:textbox>
                  <w:txbxContent>
                    <w:p w14:paraId="7E65B734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3DB4B4" wp14:editId="474A3655">
                <wp:simplePos x="0" y="0"/>
                <wp:positionH relativeFrom="column">
                  <wp:posOffset>1902460</wp:posOffset>
                </wp:positionH>
                <wp:positionV relativeFrom="paragraph">
                  <wp:posOffset>149225</wp:posOffset>
                </wp:positionV>
                <wp:extent cx="1190625" cy="270510"/>
                <wp:effectExtent l="326708" t="0" r="317182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03189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3DB4B4" id="_x0000_s1031" type="#_x0000_t202" style="position:absolute;margin-left:149.8pt;margin-top:11.75pt;width:93.75pt;height:21.3pt;rotation:-3530361fd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" stroked="f">
                <v:textbox>
                  <w:txbxContent>
                    <w:p w14:paraId="67503189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51325A9" wp14:editId="4A988283">
                <wp:simplePos x="0" y="0"/>
                <wp:positionH relativeFrom="column">
                  <wp:posOffset>1445895</wp:posOffset>
                </wp:positionH>
                <wp:positionV relativeFrom="paragraph">
                  <wp:posOffset>144145</wp:posOffset>
                </wp:positionV>
                <wp:extent cx="1190625" cy="278130"/>
                <wp:effectExtent l="341948" t="0" r="294322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FF4D1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325A9" id="_x0000_s1032" type="#_x0000_t202" style="position:absolute;margin-left:113.85pt;margin-top:11.35pt;width:93.75pt;height:21.9pt;rotation:-3530361fd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" stroked="f">
                <v:textbox>
                  <w:txbxContent>
                    <w:p w14:paraId="4D7FF4D1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D3A551" wp14:editId="6D7A0A6F">
                <wp:simplePos x="0" y="0"/>
                <wp:positionH relativeFrom="column">
                  <wp:posOffset>937895</wp:posOffset>
                </wp:positionH>
                <wp:positionV relativeFrom="paragraph">
                  <wp:posOffset>151130</wp:posOffset>
                </wp:positionV>
                <wp:extent cx="1190625" cy="264795"/>
                <wp:effectExtent l="329565" t="0" r="32004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C5343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3A551" id="_x0000_s1033" type="#_x0000_t202" style="position:absolute;margin-left:73.85pt;margin-top:11.9pt;width:93.75pt;height:20.85pt;rotation:-3530361fd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" stroked="f">
                <v:textbox>
                  <w:txbxContent>
                    <w:p w14:paraId="63DC5343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EF47BF" wp14:editId="5FA05B4D">
                <wp:simplePos x="0" y="0"/>
                <wp:positionH relativeFrom="column">
                  <wp:posOffset>426720</wp:posOffset>
                </wp:positionH>
                <wp:positionV relativeFrom="paragraph">
                  <wp:posOffset>149860</wp:posOffset>
                </wp:positionV>
                <wp:extent cx="1190625" cy="278130"/>
                <wp:effectExtent l="341948" t="0" r="294322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0224C" w14:textId="77777777" w:rsidR="00D03F38" w:rsidRPr="00B75A34" w:rsidRDefault="00D03F38" w:rsidP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F47BF" id="_x0000_s1034" type="#_x0000_t202" style="position:absolute;margin-left:33.6pt;margin-top:11.8pt;width:93.75pt;height:21.9pt;rotation:-3530361fd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" stroked="f">
                <v:textbox>
                  <w:txbxContent>
                    <w:p w14:paraId="5AF0224C" w14:textId="77777777" w:rsidR="00D03F38" w:rsidRPr="00B75A34" w:rsidRDefault="00D03F38" w:rsidP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75A34"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DB8EFD" wp14:editId="7309369B">
                <wp:simplePos x="0" y="0"/>
                <wp:positionH relativeFrom="column">
                  <wp:posOffset>-80645</wp:posOffset>
                </wp:positionH>
                <wp:positionV relativeFrom="paragraph">
                  <wp:posOffset>149225</wp:posOffset>
                </wp:positionV>
                <wp:extent cx="1190625" cy="282575"/>
                <wp:effectExtent l="339725" t="0" r="31115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8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22398" w14:textId="77777777" w:rsidR="00D03F38" w:rsidRPr="00B75A34" w:rsidRDefault="00D03F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B8EFD" id="_x0000_s1035" type="#_x0000_t202" style="position:absolute;margin-left:-6.35pt;margin-top:11.75pt;width:93.75pt;height:22.25pt;rotation:-3530361fd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" stroked="f">
                <v:textbox>
                  <w:txbxContent>
                    <w:p w14:paraId="1CD22398" w14:textId="77777777" w:rsidR="00D03F38" w:rsidRPr="00B75A34" w:rsidRDefault="00D03F38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863CA8" w14:textId="77777777" w:rsidR="00FB67B6" w:rsidRPr="00674304" w:rsidRDefault="00FB67B6" w:rsidP="001E2D2B">
      <w:pPr>
        <w:jc w:val="center"/>
        <w:rPr>
          <w:rFonts w:ascii="Arial" w:hAnsi="Arial" w:cs="Arial"/>
        </w:rPr>
      </w:pPr>
    </w:p>
    <w:p w14:paraId="19D1CC6E" w14:textId="77777777" w:rsidR="00FB67B6" w:rsidRPr="00674304" w:rsidRDefault="00FB67B6" w:rsidP="001E2D2B">
      <w:pPr>
        <w:jc w:val="center"/>
        <w:rPr>
          <w:rFonts w:ascii="Arial" w:hAnsi="Arial" w:cs="Arial"/>
        </w:rPr>
      </w:pPr>
      <w:r w:rsidRPr="00674304">
        <w:rPr>
          <w:rFonts w:ascii="Arial" w:hAnsi="Arial" w:cs="Arial"/>
          <w:noProof/>
        </w:rPr>
        <w:drawing>
          <wp:anchor distT="0" distB="0" distL="114300" distR="114300" simplePos="0" relativeHeight="251677696" behindDoc="1" locked="0" layoutInCell="1" allowOverlap="1" wp14:anchorId="4380C913" wp14:editId="3EAEC5FA">
            <wp:simplePos x="0" y="0"/>
            <wp:positionH relativeFrom="column">
              <wp:posOffset>47625</wp:posOffset>
            </wp:positionH>
            <wp:positionV relativeFrom="paragraph">
              <wp:posOffset>203347</wp:posOffset>
            </wp:positionV>
            <wp:extent cx="5571550" cy="648823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936" cy="677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9C51CF" w14:textId="469C8ADB" w:rsidR="00FB67B6" w:rsidRDefault="00FB67B6" w:rsidP="001E2D2B">
      <w:pPr>
        <w:jc w:val="center"/>
        <w:rPr>
          <w:rFonts w:ascii="Arial" w:hAnsi="Arial" w:cs="Arial"/>
        </w:rPr>
      </w:pPr>
    </w:p>
    <w:p w14:paraId="7E87BBB6" w14:textId="77777777" w:rsidR="0027628B" w:rsidRPr="00674304" w:rsidRDefault="0027628B" w:rsidP="001E2D2B">
      <w:pPr>
        <w:jc w:val="center"/>
        <w:rPr>
          <w:rFonts w:ascii="Arial" w:hAnsi="Arial" w:cs="Arial"/>
        </w:rPr>
      </w:pPr>
    </w:p>
    <w:p w14:paraId="27FB2E5E" w14:textId="46FF9FDF" w:rsidR="00B75A34" w:rsidRDefault="00B75A34" w:rsidP="001E2D2B">
      <w:pPr>
        <w:jc w:val="center"/>
        <w:rPr>
          <w:rFonts w:ascii="Arial" w:hAnsi="Arial" w:cs="Arial"/>
        </w:rPr>
      </w:pPr>
    </w:p>
    <w:p w14:paraId="5F408483" w14:textId="77777777" w:rsidR="0027628B" w:rsidRPr="00674304" w:rsidRDefault="0027628B" w:rsidP="0027628B">
      <w:pPr>
        <w:rPr>
          <w:rFonts w:ascii="Arial" w:hAnsi="Arial" w:cs="Arial"/>
        </w:rPr>
      </w:pP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CC843B4" wp14:editId="79D9F76D">
                <wp:simplePos x="0" y="0"/>
                <wp:positionH relativeFrom="column">
                  <wp:posOffset>4239895</wp:posOffset>
                </wp:positionH>
                <wp:positionV relativeFrom="paragraph">
                  <wp:posOffset>151765</wp:posOffset>
                </wp:positionV>
                <wp:extent cx="1190625" cy="278130"/>
                <wp:effectExtent l="341948" t="0" r="294322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5FC37" w14:textId="77777777" w:rsidR="0027628B" w:rsidRPr="00FB67B6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B67B6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843B4" id="_x0000_s1036" type="#_x0000_t202" style="position:absolute;margin-left:333.85pt;margin-top:11.95pt;width:93.75pt;height:21.9pt;rotation:-3530361fd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" stroked="f">
                <v:textbox>
                  <w:txbxContent>
                    <w:p w14:paraId="33A5FC37" w14:textId="77777777" w:rsidR="0027628B" w:rsidRPr="00FB67B6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FB67B6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9F602CA" wp14:editId="2DD5D254">
                <wp:simplePos x="0" y="0"/>
                <wp:positionH relativeFrom="column">
                  <wp:posOffset>3787775</wp:posOffset>
                </wp:positionH>
                <wp:positionV relativeFrom="paragraph">
                  <wp:posOffset>149860</wp:posOffset>
                </wp:positionV>
                <wp:extent cx="1190625" cy="268605"/>
                <wp:effectExtent l="327660" t="0" r="31813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6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F5576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602CA" id="_x0000_s1037" type="#_x0000_t202" style="position:absolute;margin-left:298.25pt;margin-top:11.8pt;width:93.75pt;height:21.15pt;rotation:-3530361fd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" stroked="f">
                <v:textbox>
                  <w:txbxContent>
                    <w:p w14:paraId="2C0F5576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EF2BD46" wp14:editId="415421B0">
                <wp:simplePos x="0" y="0"/>
                <wp:positionH relativeFrom="column">
                  <wp:posOffset>3314065</wp:posOffset>
                </wp:positionH>
                <wp:positionV relativeFrom="paragraph">
                  <wp:posOffset>144145</wp:posOffset>
                </wp:positionV>
                <wp:extent cx="1190625" cy="278130"/>
                <wp:effectExtent l="341948" t="0" r="294322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8C3A5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2BD46" id="_x0000_s1038" type="#_x0000_t202" style="position:absolute;margin-left:260.95pt;margin-top:11.35pt;width:93.75pt;height:21.9pt;rotation:-3530361fd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" stroked="f">
                <v:textbox>
                  <w:txbxContent>
                    <w:p w14:paraId="4EE8C3A5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39D2F22" wp14:editId="50260F28">
                <wp:simplePos x="0" y="0"/>
                <wp:positionH relativeFrom="column">
                  <wp:posOffset>2867025</wp:posOffset>
                </wp:positionH>
                <wp:positionV relativeFrom="paragraph">
                  <wp:posOffset>147320</wp:posOffset>
                </wp:positionV>
                <wp:extent cx="1190625" cy="278130"/>
                <wp:effectExtent l="341948" t="0" r="294322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2ACB7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D2F22" id="_x0000_s1039" type="#_x0000_t202" style="position:absolute;margin-left:225.75pt;margin-top:11.6pt;width:93.75pt;height:21.9pt;rotation:-3530361fd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" stroked="f">
                <v:textbox>
                  <w:txbxContent>
                    <w:p w14:paraId="5552ACB7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F204945" wp14:editId="74A7D0CD">
                <wp:simplePos x="0" y="0"/>
                <wp:positionH relativeFrom="column">
                  <wp:posOffset>2371090</wp:posOffset>
                </wp:positionH>
                <wp:positionV relativeFrom="paragraph">
                  <wp:posOffset>144145</wp:posOffset>
                </wp:positionV>
                <wp:extent cx="1190625" cy="278130"/>
                <wp:effectExtent l="341948" t="0" r="294322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CA0E6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04945" id="_x0000_s1040" type="#_x0000_t202" style="position:absolute;margin-left:186.7pt;margin-top:11.35pt;width:93.75pt;height:21.9pt;rotation:-3530361fd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" stroked="f">
                <v:textbox>
                  <w:txbxContent>
                    <w:p w14:paraId="4FCCA0E6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5024886" wp14:editId="23A526DB">
                <wp:simplePos x="0" y="0"/>
                <wp:positionH relativeFrom="column">
                  <wp:posOffset>1902460</wp:posOffset>
                </wp:positionH>
                <wp:positionV relativeFrom="paragraph">
                  <wp:posOffset>149225</wp:posOffset>
                </wp:positionV>
                <wp:extent cx="1190625" cy="270510"/>
                <wp:effectExtent l="326708" t="0" r="317182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4E772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24886" id="_x0000_s1041" type="#_x0000_t202" style="position:absolute;margin-left:149.8pt;margin-top:11.75pt;width:93.75pt;height:21.3pt;rotation:-3530361fd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" stroked="f">
                <v:textbox>
                  <w:txbxContent>
                    <w:p w14:paraId="1A94E772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1D061CC" wp14:editId="02449878">
                <wp:simplePos x="0" y="0"/>
                <wp:positionH relativeFrom="column">
                  <wp:posOffset>1445895</wp:posOffset>
                </wp:positionH>
                <wp:positionV relativeFrom="paragraph">
                  <wp:posOffset>144145</wp:posOffset>
                </wp:positionV>
                <wp:extent cx="1190625" cy="278130"/>
                <wp:effectExtent l="341948" t="0" r="294322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E80EB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061CC" id="_x0000_s1042" type="#_x0000_t202" style="position:absolute;margin-left:113.85pt;margin-top:11.35pt;width:93.75pt;height:21.9pt;rotation:-3530361fd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" stroked="f">
                <v:textbox>
                  <w:txbxContent>
                    <w:p w14:paraId="075E80EB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C99E067" wp14:editId="56429AB9">
                <wp:simplePos x="0" y="0"/>
                <wp:positionH relativeFrom="column">
                  <wp:posOffset>937895</wp:posOffset>
                </wp:positionH>
                <wp:positionV relativeFrom="paragraph">
                  <wp:posOffset>151130</wp:posOffset>
                </wp:positionV>
                <wp:extent cx="1190625" cy="264795"/>
                <wp:effectExtent l="329565" t="0" r="32004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8231C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9E067" id="_x0000_s1043" type="#_x0000_t202" style="position:absolute;margin-left:73.85pt;margin-top:11.9pt;width:93.75pt;height:20.85pt;rotation:-3530361fd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" stroked="f">
                <v:textbox>
                  <w:txbxContent>
                    <w:p w14:paraId="2518231C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4368ABD" wp14:editId="4B756534">
                <wp:simplePos x="0" y="0"/>
                <wp:positionH relativeFrom="column">
                  <wp:posOffset>426720</wp:posOffset>
                </wp:positionH>
                <wp:positionV relativeFrom="paragraph">
                  <wp:posOffset>149860</wp:posOffset>
                </wp:positionV>
                <wp:extent cx="1190625" cy="278130"/>
                <wp:effectExtent l="341948" t="0" r="294322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62937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Special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68ABD" id="_x0000_s1044" type="#_x0000_t202" style="position:absolute;margin-left:33.6pt;margin-top:11.8pt;width:93.75pt;height:21.9pt;rotation:-3530361fd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" stroked="f">
                <v:textbox>
                  <w:txbxContent>
                    <w:p w14:paraId="05A62937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Special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74304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1B84EFC" wp14:editId="46BB043F">
                <wp:simplePos x="0" y="0"/>
                <wp:positionH relativeFrom="column">
                  <wp:posOffset>-80645</wp:posOffset>
                </wp:positionH>
                <wp:positionV relativeFrom="paragraph">
                  <wp:posOffset>149225</wp:posOffset>
                </wp:positionV>
                <wp:extent cx="1190625" cy="282575"/>
                <wp:effectExtent l="339725" t="0" r="31115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367858">
                          <a:off x="0" y="0"/>
                          <a:ext cx="1190625" cy="28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26CD92" w14:textId="77777777" w:rsidR="0027628B" w:rsidRPr="00B75A34" w:rsidRDefault="0027628B" w:rsidP="0027628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B75A34">
                              <w:rPr>
                                <w:sz w:val="20"/>
                                <w:szCs w:val="20"/>
                              </w:rPr>
                              <w:t>Partner Ath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84EFC" id="_x0000_s1045" type="#_x0000_t202" style="position:absolute;margin-left:-6.35pt;margin-top:11.75pt;width:93.75pt;height:22.25pt;rotation:-3530361fd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" stroked="f">
                <v:textbox>
                  <w:txbxContent>
                    <w:p w14:paraId="4126CD92" w14:textId="77777777" w:rsidR="0027628B" w:rsidRPr="00B75A34" w:rsidRDefault="0027628B" w:rsidP="0027628B">
                      <w:pPr>
                        <w:rPr>
                          <w:sz w:val="20"/>
                          <w:szCs w:val="20"/>
                        </w:rPr>
                      </w:pPr>
                      <w:r w:rsidRPr="00B75A34">
                        <w:rPr>
                          <w:sz w:val="20"/>
                          <w:szCs w:val="20"/>
                        </w:rPr>
                        <w:t>Partner Ath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928737A" w14:textId="77777777" w:rsidR="0027628B" w:rsidRPr="00674304" w:rsidRDefault="0027628B" w:rsidP="0027628B">
      <w:pPr>
        <w:jc w:val="center"/>
        <w:rPr>
          <w:rFonts w:ascii="Arial" w:hAnsi="Arial" w:cs="Arial"/>
        </w:rPr>
      </w:pPr>
    </w:p>
    <w:p w14:paraId="2FE2D9A7" w14:textId="77777777" w:rsidR="0027628B" w:rsidRPr="00674304" w:rsidRDefault="0027628B" w:rsidP="0027628B">
      <w:pPr>
        <w:jc w:val="center"/>
        <w:rPr>
          <w:rFonts w:ascii="Arial" w:hAnsi="Arial" w:cs="Arial"/>
        </w:rPr>
      </w:pPr>
      <w:r w:rsidRPr="00674304">
        <w:rPr>
          <w:rFonts w:ascii="Arial" w:hAnsi="Arial" w:cs="Arial"/>
          <w:noProof/>
        </w:rPr>
        <w:drawing>
          <wp:anchor distT="0" distB="0" distL="114300" distR="114300" simplePos="0" relativeHeight="251691008" behindDoc="1" locked="0" layoutInCell="1" allowOverlap="1" wp14:anchorId="0F9EB18B" wp14:editId="560DCE01">
            <wp:simplePos x="0" y="0"/>
            <wp:positionH relativeFrom="column">
              <wp:posOffset>47625</wp:posOffset>
            </wp:positionH>
            <wp:positionV relativeFrom="paragraph">
              <wp:posOffset>203347</wp:posOffset>
            </wp:positionV>
            <wp:extent cx="5571550" cy="648823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936" cy="677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49657" w14:textId="77777777" w:rsidR="0027628B" w:rsidRPr="00674304" w:rsidRDefault="0027628B" w:rsidP="0027628B">
      <w:pPr>
        <w:jc w:val="center"/>
        <w:rPr>
          <w:rFonts w:ascii="Arial" w:hAnsi="Arial" w:cs="Arial"/>
        </w:rPr>
      </w:pPr>
    </w:p>
    <w:p w14:paraId="27753363" w14:textId="77777777" w:rsidR="00463200" w:rsidRPr="00674304" w:rsidRDefault="00463200" w:rsidP="00FB67B6">
      <w:pPr>
        <w:spacing w:after="0" w:line="240" w:lineRule="auto"/>
        <w:rPr>
          <w:rFonts w:ascii="Arial" w:hAnsi="Arial" w:cs="Arial"/>
        </w:rPr>
      </w:pPr>
    </w:p>
    <w:p w14:paraId="564137ED" w14:textId="77777777" w:rsidR="00463200" w:rsidRPr="00674304" w:rsidRDefault="00463200" w:rsidP="00FB67B6">
      <w:pPr>
        <w:spacing w:after="0" w:line="240" w:lineRule="auto"/>
        <w:rPr>
          <w:rFonts w:ascii="Arial" w:hAnsi="Arial" w:cs="Arial"/>
        </w:rPr>
      </w:pPr>
    </w:p>
    <w:p w14:paraId="1F0B6C92" w14:textId="77777777" w:rsidR="00FB67B6" w:rsidRPr="00674304" w:rsidRDefault="00FB67B6" w:rsidP="00FB47E9">
      <w:pPr>
        <w:spacing w:after="0" w:line="240" w:lineRule="auto"/>
      </w:pPr>
    </w:p>
    <w:p w14:paraId="1450DEFB" w14:textId="2482C826" w:rsidR="00FB47E9" w:rsidRDefault="00FB47E9" w:rsidP="00FB47E9">
      <w:pPr>
        <w:spacing w:after="0"/>
        <w:rPr>
          <w:rFonts w:ascii="Arial" w:eastAsia="Times New Roman" w:hAnsi="Arial" w:cs="Arial"/>
          <w:color w:val="000000"/>
        </w:rPr>
      </w:pPr>
    </w:p>
    <w:p w14:paraId="48451B97" w14:textId="77777777" w:rsidR="0027628B" w:rsidRDefault="0027628B" w:rsidP="00FB47E9">
      <w:pPr>
        <w:spacing w:after="0"/>
        <w:rPr>
          <w:rFonts w:ascii="Arial" w:eastAsia="Times New Roman" w:hAnsi="Arial" w:cs="Arial"/>
          <w:color w:val="000000"/>
        </w:rPr>
      </w:pPr>
      <w:bookmarkStart w:id="0" w:name="_GoBack"/>
      <w:bookmarkEnd w:id="0"/>
    </w:p>
    <w:p w14:paraId="7D86F0A9" w14:textId="77777777" w:rsidR="00FB67B6" w:rsidRPr="00674304" w:rsidRDefault="00411157" w:rsidP="00FB47E9">
      <w:pPr>
        <w:spacing w:after="0"/>
      </w:pPr>
      <w:r>
        <w:rPr>
          <w:rFonts w:ascii="Arial" w:eastAsia="Times New Roman" w:hAnsi="Arial" w:cs="Arial"/>
          <w:color w:val="000000"/>
        </w:rPr>
        <w:t xml:space="preserve">Two Game Total: ___________ 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="00FB67B6" w:rsidRPr="00674304">
        <w:rPr>
          <w:rFonts w:ascii="Arial" w:eastAsia="Times New Roman" w:hAnsi="Arial" w:cs="Arial"/>
          <w:color w:val="000000"/>
        </w:rPr>
        <w:t>Seed</w:t>
      </w:r>
      <w:r w:rsidR="00B75A34" w:rsidRPr="00674304">
        <w:rPr>
          <w:rFonts w:ascii="Arial" w:eastAsia="Times New Roman" w:hAnsi="Arial" w:cs="Arial"/>
          <w:color w:val="000000"/>
        </w:rPr>
        <w:t xml:space="preserve"> #</w:t>
      </w:r>
      <w:r w:rsidR="00FB67B6" w:rsidRPr="00674304">
        <w:rPr>
          <w:rFonts w:ascii="Arial" w:eastAsia="Times New Roman" w:hAnsi="Arial" w:cs="Arial"/>
          <w:color w:val="000000"/>
        </w:rPr>
        <w:t>: ____________</w:t>
      </w:r>
    </w:p>
    <w:sectPr w:rsidR="00FB67B6" w:rsidRPr="00674304" w:rsidSect="005A400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2311F" w14:textId="77777777" w:rsidR="001E2D2B" w:rsidRDefault="001E2D2B" w:rsidP="001E2D2B">
      <w:pPr>
        <w:spacing w:after="0" w:line="240" w:lineRule="auto"/>
      </w:pPr>
      <w:r>
        <w:separator/>
      </w:r>
    </w:p>
  </w:endnote>
  <w:endnote w:type="continuationSeparator" w:id="0">
    <w:p w14:paraId="7C7199A3" w14:textId="77777777" w:rsidR="001E2D2B" w:rsidRDefault="001E2D2B" w:rsidP="001E2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utiger LT 57 Cn">
    <w:panose1 w:val="020B0606020204020204"/>
    <w:charset w:val="00"/>
    <w:family w:val="swiss"/>
    <w:pitch w:val="variable"/>
    <w:sig w:usb0="80000027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1FC40" w14:textId="77777777" w:rsidR="001E2D2B" w:rsidRDefault="001E2D2B" w:rsidP="001E2D2B">
      <w:pPr>
        <w:spacing w:after="0" w:line="240" w:lineRule="auto"/>
      </w:pPr>
      <w:r>
        <w:separator/>
      </w:r>
    </w:p>
  </w:footnote>
  <w:footnote w:type="continuationSeparator" w:id="0">
    <w:p w14:paraId="68553859" w14:textId="77777777" w:rsidR="001E2D2B" w:rsidRDefault="001E2D2B" w:rsidP="001E2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000" w:firstRow="0" w:lastRow="0" w:firstColumn="0" w:lastColumn="0" w:noHBand="0" w:noVBand="0"/>
    </w:tblPr>
    <w:tblGrid>
      <w:gridCol w:w="2376"/>
      <w:gridCol w:w="5313"/>
      <w:gridCol w:w="1671"/>
    </w:tblGrid>
    <w:tr w:rsidR="00674304" w:rsidRPr="00091921" w14:paraId="14C56A03" w14:textId="77777777" w:rsidTr="00C100E8">
      <w:tc>
        <w:tcPr>
          <w:tcW w:w="1659" w:type="dxa"/>
          <w:vAlign w:val="center"/>
        </w:tcPr>
        <w:p w14:paraId="3F0CA000" w14:textId="77777777" w:rsidR="00674304" w:rsidRPr="00091921" w:rsidRDefault="000072CA" w:rsidP="00BD3718">
          <w:pPr>
            <w:tabs>
              <w:tab w:val="left" w:pos="576"/>
              <w:tab w:val="left" w:pos="1296"/>
              <w:tab w:val="left" w:pos="2016"/>
              <w:tab w:val="left" w:pos="4176"/>
            </w:tabs>
            <w:jc w:val="center"/>
            <w:rPr>
              <w:rFonts w:ascii="Arial" w:hAnsi="Arial" w:cs="Arial"/>
              <w:b/>
              <w:i/>
            </w:rPr>
          </w:pPr>
          <w:r w:rsidRPr="00D805DA">
            <w:rPr>
              <w:rFonts w:ascii="Arial" w:hAnsi="Arial" w:cs="Arial"/>
              <w:b/>
              <w:i/>
              <w:noProof/>
            </w:rPr>
            <w:drawing>
              <wp:inline distT="0" distB="0" distL="0" distR="0" wp14:anchorId="57CD0DA8" wp14:editId="7091D2E6">
                <wp:extent cx="1371600" cy="571500"/>
                <wp:effectExtent l="0" t="0" r="0" b="0"/>
                <wp:docPr id="2" name="Picture 2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51" w:type="dxa"/>
          <w:vAlign w:val="center"/>
        </w:tcPr>
        <w:p w14:paraId="6262EB60" w14:textId="77777777" w:rsidR="00674304" w:rsidRPr="00674304" w:rsidRDefault="00E86CC3" w:rsidP="00674304">
          <w:pPr>
            <w:tabs>
              <w:tab w:val="left" w:pos="576"/>
              <w:tab w:val="left" w:pos="1296"/>
              <w:tab w:val="left" w:pos="2016"/>
              <w:tab w:val="left" w:pos="4176"/>
            </w:tabs>
            <w:spacing w:after="0" w:line="240" w:lineRule="auto"/>
            <w:jc w:val="center"/>
            <w:rPr>
              <w:rFonts w:ascii="Arial" w:hAnsi="Arial" w:cs="Arial"/>
              <w:b/>
              <w:color w:val="000000"/>
              <w:sz w:val="24"/>
            </w:rPr>
          </w:pPr>
          <w:r>
            <w:rPr>
              <w:rFonts w:ascii="Arial" w:hAnsi="Arial" w:cs="Arial"/>
              <w:b/>
              <w:color w:val="000000"/>
              <w:sz w:val="24"/>
            </w:rPr>
            <w:t>Unified Bowling</w:t>
          </w:r>
          <w:r w:rsidR="00674304" w:rsidRPr="00674304">
            <w:rPr>
              <w:rFonts w:ascii="Arial" w:hAnsi="Arial" w:cs="Arial"/>
              <w:b/>
              <w:color w:val="000000"/>
              <w:sz w:val="24"/>
            </w:rPr>
            <w:t xml:space="preserve"> Tournament</w:t>
          </w:r>
        </w:p>
        <w:p w14:paraId="07ECB7BE" w14:textId="77777777" w:rsidR="00674304" w:rsidRPr="00091921" w:rsidRDefault="00674304" w:rsidP="00674304">
          <w:pPr>
            <w:tabs>
              <w:tab w:val="left" w:pos="576"/>
              <w:tab w:val="left" w:pos="1296"/>
              <w:tab w:val="left" w:pos="2016"/>
              <w:tab w:val="left" w:pos="4176"/>
            </w:tabs>
            <w:spacing w:after="0" w:line="240" w:lineRule="auto"/>
            <w:jc w:val="center"/>
            <w:rPr>
              <w:rFonts w:ascii="Arial" w:hAnsi="Arial" w:cs="Arial"/>
              <w:b/>
              <w:i/>
            </w:rPr>
          </w:pPr>
          <w:r w:rsidRPr="00674304">
            <w:rPr>
              <w:rFonts w:ascii="Arial" w:hAnsi="Arial" w:cs="Arial"/>
              <w:b/>
              <w:color w:val="000000"/>
              <w:sz w:val="24"/>
            </w:rPr>
            <w:t>Score Sheet</w:t>
          </w:r>
        </w:p>
      </w:tc>
      <w:tc>
        <w:tcPr>
          <w:tcW w:w="1866" w:type="dxa"/>
        </w:tcPr>
        <w:p w14:paraId="1F519CC9" w14:textId="77777777" w:rsidR="00674304" w:rsidRDefault="00674304" w:rsidP="00674304">
          <w:pPr>
            <w:framePr w:w="2089" w:h="433" w:hSpace="180" w:wrap="around" w:vAnchor="text" w:hAnchor="page" w:x="9075" w:y="-765"/>
            <w:spacing w:after="0" w:line="240" w:lineRule="auto"/>
            <w:jc w:val="right"/>
            <w:rPr>
              <w:rFonts w:ascii="Arial" w:hAnsi="Arial" w:cs="Arial"/>
              <w:i/>
              <w:sz w:val="14"/>
              <w:szCs w:val="14"/>
            </w:rPr>
          </w:pPr>
          <w:r w:rsidRPr="00D805DA">
            <w:rPr>
              <w:rFonts w:ascii="Arial" w:hAnsi="Arial" w:cs="Arial"/>
              <w:i/>
              <w:sz w:val="14"/>
              <w:szCs w:val="14"/>
            </w:rPr>
            <w:t>KHSAA Form BW1</w:t>
          </w:r>
          <w:r w:rsidR="00D96737">
            <w:rPr>
              <w:rFonts w:ascii="Arial" w:hAnsi="Arial" w:cs="Arial"/>
              <w:i/>
              <w:sz w:val="14"/>
              <w:szCs w:val="14"/>
            </w:rPr>
            <w:t>18</w:t>
          </w:r>
        </w:p>
        <w:p w14:paraId="18F89DAB" w14:textId="77777777" w:rsidR="00674304" w:rsidRPr="00BD3718" w:rsidRDefault="00BD3718" w:rsidP="00674304">
          <w:pPr>
            <w:framePr w:w="2089" w:h="433" w:hSpace="180" w:wrap="around" w:vAnchor="text" w:hAnchor="page" w:x="9075" w:y="-765"/>
            <w:spacing w:after="0" w:line="240" w:lineRule="auto"/>
            <w:jc w:val="right"/>
            <w:rPr>
              <w:rFonts w:ascii="Arial" w:hAnsi="Arial" w:cs="Arial"/>
              <w:i/>
              <w:sz w:val="14"/>
              <w:szCs w:val="14"/>
            </w:rPr>
          </w:pPr>
          <w:r w:rsidRPr="00BD3718">
            <w:rPr>
              <w:rFonts w:ascii="Arial" w:hAnsi="Arial" w:cs="Arial"/>
              <w:i/>
              <w:sz w:val="14"/>
              <w:szCs w:val="14"/>
            </w:rPr>
            <w:t>Rev</w:t>
          </w:r>
          <w:r>
            <w:rPr>
              <w:rFonts w:ascii="Arial" w:hAnsi="Arial" w:cs="Arial"/>
              <w:i/>
              <w:sz w:val="14"/>
              <w:szCs w:val="14"/>
            </w:rPr>
            <w:t xml:space="preserve"> </w:t>
          </w:r>
          <w:r w:rsidR="00674304" w:rsidRPr="00BD3718">
            <w:rPr>
              <w:rFonts w:ascii="Arial" w:hAnsi="Arial" w:cs="Arial"/>
              <w:i/>
              <w:sz w:val="14"/>
              <w:szCs w:val="14"/>
            </w:rPr>
            <w:t>01/</w:t>
          </w:r>
          <w:r w:rsidR="00685681">
            <w:rPr>
              <w:rFonts w:ascii="Arial" w:hAnsi="Arial" w:cs="Arial"/>
              <w:i/>
              <w:sz w:val="14"/>
              <w:szCs w:val="14"/>
            </w:rPr>
            <w:t>22</w:t>
          </w:r>
        </w:p>
      </w:tc>
    </w:tr>
  </w:tbl>
  <w:p w14:paraId="7480B41A" w14:textId="77777777" w:rsidR="00674304" w:rsidRDefault="00674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14EB"/>
    <w:multiLevelType w:val="hybridMultilevel"/>
    <w:tmpl w:val="3A40305C"/>
    <w:lvl w:ilvl="0" w:tplc="06821710">
      <w:start w:val="1"/>
      <w:numFmt w:val="bullet"/>
      <w:lvlText w:val="•"/>
      <w:lvlJc w:val="left"/>
      <w:pPr>
        <w:ind w:left="360" w:hanging="360"/>
      </w:pPr>
      <w:rPr>
        <w:rFonts w:ascii="Frutiger LT 57 Cn" w:hAnsi="Frutiger LT 57 Cn" w:hint="default"/>
        <w:b/>
        <w:i w:val="0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027BC6"/>
    <w:multiLevelType w:val="hybridMultilevel"/>
    <w:tmpl w:val="D8EA0B94"/>
    <w:lvl w:ilvl="0" w:tplc="06821710">
      <w:start w:val="1"/>
      <w:numFmt w:val="bullet"/>
      <w:lvlText w:val="•"/>
      <w:lvlJc w:val="left"/>
      <w:pPr>
        <w:ind w:left="720" w:hanging="360"/>
      </w:pPr>
      <w:rPr>
        <w:rFonts w:ascii="Frutiger LT 57 Cn" w:hAnsi="Frutiger LT 57 Cn" w:hint="default"/>
        <w:b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23EE5"/>
    <w:multiLevelType w:val="hybridMultilevel"/>
    <w:tmpl w:val="35DC9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41413"/>
    <w:multiLevelType w:val="hybridMultilevel"/>
    <w:tmpl w:val="B232D2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AF4C92"/>
    <w:multiLevelType w:val="multilevel"/>
    <w:tmpl w:val="7780F7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1D3ABD"/>
    <w:multiLevelType w:val="hybridMultilevel"/>
    <w:tmpl w:val="5E52D1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172CD4"/>
    <w:multiLevelType w:val="hybridMultilevel"/>
    <w:tmpl w:val="DD64F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trCwMDA1MzS0NDJS0lEKTi0uzszPAykwrAUAbmQ03SwAAAA="/>
  </w:docVars>
  <w:rsids>
    <w:rsidRoot w:val="001E2D2B"/>
    <w:rsid w:val="000072CA"/>
    <w:rsid w:val="001E2D2B"/>
    <w:rsid w:val="002468A4"/>
    <w:rsid w:val="0027628B"/>
    <w:rsid w:val="003356CA"/>
    <w:rsid w:val="00341DC9"/>
    <w:rsid w:val="00364277"/>
    <w:rsid w:val="00411157"/>
    <w:rsid w:val="00462DB6"/>
    <w:rsid w:val="00463200"/>
    <w:rsid w:val="005A4009"/>
    <w:rsid w:val="00674304"/>
    <w:rsid w:val="00685681"/>
    <w:rsid w:val="007D6448"/>
    <w:rsid w:val="00B75A34"/>
    <w:rsid w:val="00BD3718"/>
    <w:rsid w:val="00BE1481"/>
    <w:rsid w:val="00BE67BE"/>
    <w:rsid w:val="00C100E8"/>
    <w:rsid w:val="00D03F38"/>
    <w:rsid w:val="00D911ED"/>
    <w:rsid w:val="00D96737"/>
    <w:rsid w:val="00E86CC3"/>
    <w:rsid w:val="00ED40FD"/>
    <w:rsid w:val="00F23104"/>
    <w:rsid w:val="00F75A79"/>
    <w:rsid w:val="00FB47E9"/>
    <w:rsid w:val="00FB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8031ACD"/>
  <w15:chartTrackingRefBased/>
  <w15:docId w15:val="{902C05ED-D61E-49F9-82A6-968F5308D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D2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D2B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E2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D2B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B75A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5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A3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8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AF5DE-0D56-47AF-8F6C-1F1E82AE3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denbaugh</dc:creator>
  <cp:keywords/>
  <dc:description/>
  <cp:lastModifiedBy>Sarah Bridenbaugh</cp:lastModifiedBy>
  <cp:revision>4</cp:revision>
  <cp:lastPrinted>2022-01-06T13:24:00Z</cp:lastPrinted>
  <dcterms:created xsi:type="dcterms:W3CDTF">2022-01-06T13:05:00Z</dcterms:created>
  <dcterms:modified xsi:type="dcterms:W3CDTF">2022-01-06T13:24:00Z</dcterms:modified>
</cp:coreProperties>
</file>